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47F68" w14:textId="77777777" w:rsidR="0082433D" w:rsidRDefault="0082433D" w:rsidP="00467147">
      <w:pPr>
        <w:pStyle w:val="1"/>
        <w:tabs>
          <w:tab w:val="left" w:pos="5670"/>
          <w:tab w:val="right" w:pos="13958"/>
        </w:tabs>
        <w:jc w:val="left"/>
        <w:rPr>
          <w:rFonts w:ascii="Times New Roman" w:hAnsi="Times New Roman" w:cs="Times New Roman"/>
          <w:sz w:val="24"/>
          <w:szCs w:val="24"/>
        </w:rPr>
      </w:pPr>
    </w:p>
    <w:p w14:paraId="781B9E94" w14:textId="3707BD6A" w:rsidR="00A41D67" w:rsidRPr="000E0497" w:rsidRDefault="00907C32" w:rsidP="000E0497">
      <w:pPr>
        <w:pStyle w:val="1"/>
        <w:tabs>
          <w:tab w:val="left" w:pos="5670"/>
          <w:tab w:val="right" w:pos="13958"/>
        </w:tabs>
        <w:jc w:val="left"/>
        <w:rPr>
          <w:rFonts w:ascii="Gabriola" w:hAnsi="Gabriola" w:cs="Times New Roman"/>
          <w:sz w:val="24"/>
          <w:szCs w:val="24"/>
        </w:rPr>
      </w:pPr>
      <w:r w:rsidRPr="008256D7">
        <w:rPr>
          <w:rFonts w:ascii="Times New Roman" w:hAnsi="Times New Roman" w:cs="Times New Roman"/>
          <w:sz w:val="24"/>
          <w:szCs w:val="24"/>
        </w:rPr>
        <w:tab/>
      </w:r>
      <w:r w:rsidR="00431CD5" w:rsidRPr="0082433D">
        <w:rPr>
          <w:rFonts w:asciiTheme="minorHAnsi" w:hAnsiTheme="minorHAnsi" w:cs="Times New Roman"/>
          <w:sz w:val="24"/>
          <w:szCs w:val="24"/>
        </w:rPr>
        <w:tab/>
      </w:r>
    </w:p>
    <w:p w14:paraId="3AAA752D" w14:textId="41993431" w:rsidR="00A41D67" w:rsidRPr="004C5909" w:rsidRDefault="004C5909" w:rsidP="00A41D67">
      <w:pPr>
        <w:autoSpaceDE w:val="0"/>
        <w:autoSpaceDN w:val="0"/>
        <w:adjustRightInd w:val="0"/>
        <w:jc w:val="center"/>
        <w:rPr>
          <w:rFonts w:ascii="Gabriola" w:hAnsi="Gabriola" w:cs="Calibri"/>
          <w:color w:val="000000"/>
          <w:sz w:val="36"/>
          <w:szCs w:val="36"/>
        </w:rPr>
      </w:pPr>
      <w:r>
        <w:rPr>
          <w:rFonts w:ascii="Gabriola" w:hAnsi="Gabriola" w:cs="Calibri"/>
          <w:b/>
          <w:bCs/>
          <w:color w:val="000000"/>
          <w:sz w:val="36"/>
          <w:szCs w:val="36"/>
        </w:rPr>
        <w:t xml:space="preserve">ΦΟΡΜΑ </w:t>
      </w:r>
      <w:r w:rsidR="000E0497">
        <w:rPr>
          <w:rFonts w:ascii="Gabriola" w:hAnsi="Gabriola" w:cs="Calibri"/>
          <w:b/>
          <w:bCs/>
          <w:color w:val="000000"/>
          <w:sz w:val="36"/>
          <w:szCs w:val="36"/>
        </w:rPr>
        <w:t xml:space="preserve">ΣΤΟΙΧΕΙΩΝ </w:t>
      </w:r>
      <w:r>
        <w:rPr>
          <w:rFonts w:ascii="Gabriola" w:hAnsi="Gabriola" w:cs="Calibri"/>
          <w:b/>
          <w:bCs/>
          <w:color w:val="000000"/>
          <w:sz w:val="36"/>
          <w:szCs w:val="36"/>
        </w:rPr>
        <w:t>ΕΠΙΚΟΙΝΩΝΙΑΣ</w:t>
      </w:r>
    </w:p>
    <w:p w14:paraId="3619D012" w14:textId="77777777" w:rsidR="00A41D67" w:rsidRPr="004C5909" w:rsidRDefault="00A41D67" w:rsidP="00A41D67">
      <w:pPr>
        <w:autoSpaceDE w:val="0"/>
        <w:autoSpaceDN w:val="0"/>
        <w:adjustRightInd w:val="0"/>
        <w:jc w:val="center"/>
        <w:rPr>
          <w:rFonts w:ascii="Gabriola" w:hAnsi="Gabriola" w:cs="Calibri"/>
          <w:color w:val="000000"/>
          <w:sz w:val="28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547"/>
        <w:gridCol w:w="6513"/>
      </w:tblGrid>
      <w:tr w:rsidR="004C5909" w14:paraId="36E1139C" w14:textId="77777777" w:rsidTr="004C5909">
        <w:tc>
          <w:tcPr>
            <w:tcW w:w="2547" w:type="dxa"/>
            <w:vAlign w:val="center"/>
          </w:tcPr>
          <w:p w14:paraId="31477FFC" w14:textId="0FC62BC2" w:rsidR="004C5909" w:rsidRPr="000E0497" w:rsidRDefault="004C5909" w:rsidP="004C5909">
            <w:pPr>
              <w:jc w:val="center"/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</w:pPr>
            <w:r w:rsidRPr="000E0497"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  <w:t>Όνομα</w:t>
            </w:r>
          </w:p>
        </w:tc>
        <w:tc>
          <w:tcPr>
            <w:tcW w:w="6513" w:type="dxa"/>
            <w:vAlign w:val="center"/>
          </w:tcPr>
          <w:p w14:paraId="1F05A6EA" w14:textId="77777777" w:rsidR="004C5909" w:rsidRDefault="004C5909" w:rsidP="006C4F9A">
            <w:pPr>
              <w:spacing w:line="360" w:lineRule="auto"/>
              <w:jc w:val="center"/>
              <w:rPr>
                <w:rFonts w:ascii="Gabriola" w:hAnsi="Gabriola" w:cs="Calibri"/>
                <w:color w:val="000000"/>
                <w:sz w:val="28"/>
                <w:szCs w:val="28"/>
              </w:rPr>
            </w:pPr>
          </w:p>
        </w:tc>
      </w:tr>
      <w:tr w:rsidR="004C5909" w14:paraId="7CB02B0F" w14:textId="77777777" w:rsidTr="004C5909">
        <w:tc>
          <w:tcPr>
            <w:tcW w:w="2547" w:type="dxa"/>
            <w:vAlign w:val="center"/>
          </w:tcPr>
          <w:p w14:paraId="73BA0EC7" w14:textId="30907879" w:rsidR="004C5909" w:rsidRPr="000E0497" w:rsidRDefault="004C5909" w:rsidP="004C5909">
            <w:pPr>
              <w:jc w:val="center"/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</w:pPr>
            <w:r w:rsidRPr="000E0497"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  <w:t>Επίθετο</w:t>
            </w:r>
          </w:p>
        </w:tc>
        <w:tc>
          <w:tcPr>
            <w:tcW w:w="6513" w:type="dxa"/>
            <w:vAlign w:val="center"/>
          </w:tcPr>
          <w:p w14:paraId="43D5D098" w14:textId="77777777" w:rsidR="004C5909" w:rsidRDefault="004C5909" w:rsidP="006C4F9A">
            <w:pPr>
              <w:spacing w:line="360" w:lineRule="auto"/>
              <w:jc w:val="center"/>
              <w:rPr>
                <w:rFonts w:ascii="Gabriola" w:hAnsi="Gabriola" w:cs="Calibri"/>
                <w:color w:val="000000"/>
                <w:sz w:val="28"/>
                <w:szCs w:val="28"/>
              </w:rPr>
            </w:pPr>
          </w:p>
        </w:tc>
      </w:tr>
      <w:tr w:rsidR="004C5909" w14:paraId="077B986B" w14:textId="77777777" w:rsidTr="004C5909">
        <w:tc>
          <w:tcPr>
            <w:tcW w:w="2547" w:type="dxa"/>
            <w:vAlign w:val="center"/>
          </w:tcPr>
          <w:p w14:paraId="0D70E878" w14:textId="07E5A61D" w:rsidR="004C5909" w:rsidRPr="000E0497" w:rsidRDefault="000E0497" w:rsidP="004C5909">
            <w:pPr>
              <w:jc w:val="center"/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</w:pPr>
            <w:r w:rsidRPr="000E0497"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  <w:t>Κινητό τηλέφωνο</w:t>
            </w:r>
          </w:p>
        </w:tc>
        <w:tc>
          <w:tcPr>
            <w:tcW w:w="6513" w:type="dxa"/>
            <w:vAlign w:val="center"/>
          </w:tcPr>
          <w:p w14:paraId="3F930D8C" w14:textId="77777777" w:rsidR="004C5909" w:rsidRDefault="004C5909" w:rsidP="006C4F9A">
            <w:pPr>
              <w:spacing w:line="360" w:lineRule="auto"/>
              <w:jc w:val="center"/>
              <w:rPr>
                <w:rFonts w:ascii="Gabriola" w:hAnsi="Gabriola" w:cs="Calibri"/>
                <w:color w:val="000000"/>
                <w:sz w:val="28"/>
                <w:szCs w:val="28"/>
              </w:rPr>
            </w:pPr>
          </w:p>
        </w:tc>
      </w:tr>
      <w:tr w:rsidR="004C5909" w:rsidRPr="004C5909" w14:paraId="0874A518" w14:textId="77777777" w:rsidTr="004C5909">
        <w:tc>
          <w:tcPr>
            <w:tcW w:w="2547" w:type="dxa"/>
            <w:vAlign w:val="center"/>
          </w:tcPr>
          <w:p w14:paraId="2B92EB35" w14:textId="5AE37DDD" w:rsidR="004C5909" w:rsidRPr="000E0497" w:rsidRDefault="000E0497" w:rsidP="004C5909">
            <w:pPr>
              <w:jc w:val="center"/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</w:pPr>
            <w:r w:rsidRPr="000E0497"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  <w:t>Σταθερό τηλέφωνο</w:t>
            </w:r>
          </w:p>
        </w:tc>
        <w:tc>
          <w:tcPr>
            <w:tcW w:w="6513" w:type="dxa"/>
            <w:vAlign w:val="center"/>
          </w:tcPr>
          <w:p w14:paraId="3E561BC8" w14:textId="77777777" w:rsidR="004C5909" w:rsidRPr="004C5909" w:rsidRDefault="004C5909" w:rsidP="006C4F9A">
            <w:pPr>
              <w:spacing w:line="360" w:lineRule="auto"/>
              <w:jc w:val="center"/>
              <w:rPr>
                <w:rFonts w:ascii="Gabriola" w:hAnsi="Gabriola" w:cs="Calibri"/>
                <w:color w:val="000000"/>
                <w:sz w:val="28"/>
                <w:szCs w:val="28"/>
              </w:rPr>
            </w:pPr>
          </w:p>
        </w:tc>
      </w:tr>
      <w:tr w:rsidR="000E0497" w:rsidRPr="004C5909" w14:paraId="4C9BA4E3" w14:textId="77777777" w:rsidTr="004C5909">
        <w:tc>
          <w:tcPr>
            <w:tcW w:w="2547" w:type="dxa"/>
            <w:vAlign w:val="center"/>
          </w:tcPr>
          <w:p w14:paraId="7DEE5099" w14:textId="6027D314" w:rsidR="000E0497" w:rsidRPr="000E0497" w:rsidRDefault="000E0497" w:rsidP="000E0497">
            <w:pPr>
              <w:jc w:val="center"/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</w:pPr>
            <w:r w:rsidRPr="000E0497"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  <w:t>Ηλεκτρονική διεύθυνση (</w:t>
            </w:r>
            <w:r w:rsidRPr="000E0497"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  <w:lang w:val="en-US"/>
              </w:rPr>
              <w:t>email</w:t>
            </w:r>
            <w:r w:rsidRPr="000E0497"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  <w:t>)</w:t>
            </w:r>
          </w:p>
        </w:tc>
        <w:tc>
          <w:tcPr>
            <w:tcW w:w="6513" w:type="dxa"/>
            <w:vAlign w:val="center"/>
          </w:tcPr>
          <w:p w14:paraId="3A96F757" w14:textId="77777777" w:rsidR="000E0497" w:rsidRPr="004C5909" w:rsidRDefault="000E0497" w:rsidP="000E0497">
            <w:pPr>
              <w:spacing w:line="360" w:lineRule="auto"/>
              <w:jc w:val="center"/>
              <w:rPr>
                <w:rFonts w:ascii="Gabriola" w:hAnsi="Gabriola" w:cs="Calibri"/>
                <w:color w:val="000000"/>
                <w:sz w:val="28"/>
                <w:szCs w:val="28"/>
              </w:rPr>
            </w:pPr>
          </w:p>
        </w:tc>
      </w:tr>
      <w:tr w:rsidR="000E0497" w:rsidRPr="004C5909" w14:paraId="74995543" w14:textId="77777777" w:rsidTr="004C5909">
        <w:tc>
          <w:tcPr>
            <w:tcW w:w="2547" w:type="dxa"/>
            <w:vAlign w:val="center"/>
          </w:tcPr>
          <w:p w14:paraId="0A1181F8" w14:textId="72D98832" w:rsidR="000E0497" w:rsidRPr="000E0497" w:rsidRDefault="000E0497" w:rsidP="000E0497">
            <w:pPr>
              <w:jc w:val="center"/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</w:pPr>
            <w:r w:rsidRPr="000E0497"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  <w:t>Ταχυδρομική διεύθυνση μόνιμης κατοικίας</w:t>
            </w:r>
          </w:p>
        </w:tc>
        <w:tc>
          <w:tcPr>
            <w:tcW w:w="6513" w:type="dxa"/>
            <w:vAlign w:val="center"/>
          </w:tcPr>
          <w:p w14:paraId="5CB3B0FA" w14:textId="77777777" w:rsidR="000E0497" w:rsidRPr="004C5909" w:rsidRDefault="000E0497" w:rsidP="000E0497">
            <w:pPr>
              <w:spacing w:line="360" w:lineRule="auto"/>
              <w:jc w:val="center"/>
              <w:rPr>
                <w:rFonts w:ascii="Gabriola" w:hAnsi="Gabriola" w:cs="Calibri"/>
                <w:color w:val="000000"/>
                <w:sz w:val="28"/>
                <w:szCs w:val="28"/>
              </w:rPr>
            </w:pPr>
          </w:p>
        </w:tc>
      </w:tr>
      <w:tr w:rsidR="000E0497" w:rsidRPr="004C5909" w14:paraId="19F78E89" w14:textId="77777777" w:rsidTr="004C5909">
        <w:tc>
          <w:tcPr>
            <w:tcW w:w="2547" w:type="dxa"/>
            <w:vAlign w:val="center"/>
          </w:tcPr>
          <w:p w14:paraId="3968E181" w14:textId="5CEC27F8" w:rsidR="000E0497" w:rsidRPr="000E0497" w:rsidRDefault="000E0497" w:rsidP="000E0497">
            <w:pPr>
              <w:jc w:val="center"/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</w:pPr>
            <w:r w:rsidRPr="000E0497"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  <w:t>Εκπαιδευτικός φορέας στον οποίο ανήκετε (Ανώτατο Εκπαιδευτικό Ίδρυμα/ Σχολείο)</w:t>
            </w:r>
          </w:p>
        </w:tc>
        <w:tc>
          <w:tcPr>
            <w:tcW w:w="6513" w:type="dxa"/>
            <w:vAlign w:val="center"/>
          </w:tcPr>
          <w:p w14:paraId="079FD694" w14:textId="77777777" w:rsidR="000E0497" w:rsidRPr="004C5909" w:rsidRDefault="000E0497" w:rsidP="000E0497">
            <w:pPr>
              <w:spacing w:line="360" w:lineRule="auto"/>
              <w:jc w:val="center"/>
              <w:rPr>
                <w:rFonts w:ascii="Gabriola" w:hAnsi="Gabriola" w:cs="Calibri"/>
                <w:color w:val="000000"/>
                <w:sz w:val="28"/>
                <w:szCs w:val="28"/>
              </w:rPr>
            </w:pPr>
          </w:p>
        </w:tc>
      </w:tr>
      <w:tr w:rsidR="000E0497" w:rsidRPr="004C5909" w14:paraId="5F7EDE35" w14:textId="77777777" w:rsidTr="004C5909">
        <w:tc>
          <w:tcPr>
            <w:tcW w:w="2547" w:type="dxa"/>
            <w:vAlign w:val="center"/>
          </w:tcPr>
          <w:p w14:paraId="4D7FA8B6" w14:textId="17E3DB14" w:rsidR="000E0497" w:rsidRPr="000E0497" w:rsidRDefault="000E0497" w:rsidP="000E0497">
            <w:pPr>
              <w:jc w:val="center"/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</w:pPr>
            <w:r w:rsidRPr="000E0497">
              <w:rPr>
                <w:rFonts w:ascii="Gabriola" w:hAnsi="Gabriola" w:cs="Calibri"/>
                <w:b/>
                <w:bCs/>
                <w:color w:val="000000"/>
                <w:sz w:val="28"/>
                <w:szCs w:val="28"/>
              </w:rPr>
              <w:t>Φορέας Εργασίας (για περιπτώσεις εργασίας σε μη εκπαιδευτικούς φορείς)</w:t>
            </w:r>
          </w:p>
        </w:tc>
        <w:tc>
          <w:tcPr>
            <w:tcW w:w="6513" w:type="dxa"/>
            <w:vAlign w:val="center"/>
          </w:tcPr>
          <w:p w14:paraId="35783465" w14:textId="77777777" w:rsidR="000E0497" w:rsidRPr="004C5909" w:rsidRDefault="000E0497" w:rsidP="000E0497">
            <w:pPr>
              <w:spacing w:line="360" w:lineRule="auto"/>
              <w:jc w:val="center"/>
              <w:rPr>
                <w:rFonts w:ascii="Gabriola" w:hAnsi="Gabriola" w:cs="Calibri"/>
                <w:color w:val="000000"/>
                <w:sz w:val="28"/>
                <w:szCs w:val="28"/>
              </w:rPr>
            </w:pPr>
          </w:p>
        </w:tc>
      </w:tr>
    </w:tbl>
    <w:p w14:paraId="1E148DBD" w14:textId="36BEF18D" w:rsidR="00A41D67" w:rsidRPr="004C5909" w:rsidRDefault="004C5909" w:rsidP="006C4F9A">
      <w:pPr>
        <w:spacing w:line="360" w:lineRule="auto"/>
        <w:jc w:val="center"/>
        <w:rPr>
          <w:rFonts w:ascii="Gabriola" w:hAnsi="Gabriola"/>
          <w:sz w:val="28"/>
          <w:szCs w:val="28"/>
        </w:rPr>
      </w:pPr>
      <w:r w:rsidRPr="004C5909">
        <w:rPr>
          <w:rFonts w:ascii="Gabriola" w:hAnsi="Gabriola" w:cs="Calibri"/>
          <w:color w:val="000000"/>
          <w:sz w:val="28"/>
          <w:szCs w:val="28"/>
        </w:rPr>
        <w:t xml:space="preserve"> </w:t>
      </w:r>
    </w:p>
    <w:p w14:paraId="1123C4D5" w14:textId="77777777" w:rsidR="00A41D67" w:rsidRPr="004C5909" w:rsidRDefault="00A41D67" w:rsidP="00CF5CDE">
      <w:pPr>
        <w:rPr>
          <w:rFonts w:ascii="Gabriola" w:hAnsi="Gabriola"/>
        </w:rPr>
      </w:pPr>
    </w:p>
    <w:p w14:paraId="34719848" w14:textId="14EA8446" w:rsidR="00A41D67" w:rsidRPr="004C5909" w:rsidRDefault="00A41D67" w:rsidP="00CF5CDE">
      <w:pPr>
        <w:rPr>
          <w:rFonts w:ascii="Gabriola" w:hAnsi="Gabriola"/>
        </w:rPr>
      </w:pPr>
    </w:p>
    <w:p w14:paraId="03E11CD1" w14:textId="6FCA37BF" w:rsidR="00347BD5" w:rsidRPr="004C5909" w:rsidRDefault="00347BD5" w:rsidP="00CF5CDE">
      <w:pPr>
        <w:rPr>
          <w:rFonts w:ascii="Gabriola" w:hAnsi="Gabriola"/>
        </w:rPr>
      </w:pPr>
    </w:p>
    <w:p w14:paraId="3BC995A5" w14:textId="77777777" w:rsidR="00726CF6" w:rsidRPr="004C5909" w:rsidRDefault="00726CF6" w:rsidP="00CF5CDE">
      <w:pPr>
        <w:rPr>
          <w:rFonts w:ascii="Gabriola" w:hAnsi="Gabriola"/>
        </w:rPr>
      </w:pPr>
    </w:p>
    <w:p w14:paraId="1D613853" w14:textId="56457148" w:rsidR="00CF5CDE" w:rsidRPr="004C5909" w:rsidRDefault="004C5909" w:rsidP="00A41D67">
      <w:pPr>
        <w:jc w:val="center"/>
        <w:rPr>
          <w:rFonts w:ascii="Gabriola" w:hAnsi="Gabriola"/>
        </w:rPr>
      </w:pPr>
      <w:r w:rsidRPr="004C5909">
        <w:rPr>
          <w:rFonts w:ascii="Gabriola" w:hAnsi="Gabriola"/>
          <w:sz w:val="28"/>
          <w:szCs w:val="28"/>
        </w:rPr>
        <w:t xml:space="preserve"> </w:t>
      </w:r>
    </w:p>
    <w:sectPr w:rsidR="00CF5CDE" w:rsidRPr="004C5909" w:rsidSect="00A9039E">
      <w:headerReference w:type="default" r:id="rId8"/>
      <w:footerReference w:type="default" r:id="rId9"/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B56DE" w14:textId="77777777" w:rsidR="00F9359E" w:rsidRDefault="00F9359E">
      <w:r>
        <w:separator/>
      </w:r>
    </w:p>
  </w:endnote>
  <w:endnote w:type="continuationSeparator" w:id="0">
    <w:p w14:paraId="07D49E01" w14:textId="77777777" w:rsidR="00F9359E" w:rsidRDefault="00F93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abriola">
    <w:panose1 w:val="04040605051002020D02"/>
    <w:charset w:val="A1"/>
    <w:family w:val="decorative"/>
    <w:pitch w:val="variable"/>
    <w:sig w:usb0="E00002EF" w:usb1="5000204B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1E5DB" w14:textId="77777777" w:rsidR="00727DBD" w:rsidRPr="00CD2610" w:rsidRDefault="00727DBD" w:rsidP="00727DBD">
    <w:pPr>
      <w:rPr>
        <w:rFonts w:ascii="Garamond" w:hAnsi="Garamond" w:cstheme="minorHAnsi"/>
        <w:i/>
        <w:sz w:val="20"/>
        <w:szCs w:val="20"/>
      </w:rPr>
    </w:pPr>
    <w:r w:rsidRPr="00CD2610">
      <w:rPr>
        <w:rFonts w:ascii="Garamond" w:hAnsi="Garamond" w:cstheme="minorHAnsi"/>
        <w:bCs/>
        <w:i/>
        <w:sz w:val="20"/>
        <w:szCs w:val="20"/>
      </w:rPr>
      <w:t>Όπως μετονομάστηκε η Παιδαγωγική Σχολή με τον Ν.4610/2019, ΦΕΚ 70/</w:t>
    </w:r>
    <w:proofErr w:type="spellStart"/>
    <w:r w:rsidRPr="00CD2610">
      <w:rPr>
        <w:rFonts w:ascii="Garamond" w:hAnsi="Garamond" w:cstheme="minorHAnsi"/>
        <w:bCs/>
        <w:i/>
        <w:sz w:val="20"/>
        <w:szCs w:val="20"/>
      </w:rPr>
      <w:t>τ.Α</w:t>
    </w:r>
    <w:proofErr w:type="spellEnd"/>
    <w:r w:rsidRPr="00CD2610">
      <w:rPr>
        <w:rFonts w:ascii="Garamond" w:hAnsi="Garamond" w:cstheme="minorHAnsi"/>
        <w:bCs/>
        <w:i/>
        <w:sz w:val="20"/>
        <w:szCs w:val="20"/>
      </w:rPr>
      <w:t>΄/07-05-2019.</w:t>
    </w:r>
  </w:p>
  <w:p w14:paraId="464BDC79" w14:textId="77777777" w:rsidR="00072E69" w:rsidRPr="00727DBD" w:rsidRDefault="00072E69" w:rsidP="00727DB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73A5F" w14:textId="77777777" w:rsidR="00F9359E" w:rsidRDefault="00F9359E">
      <w:r>
        <w:separator/>
      </w:r>
    </w:p>
  </w:footnote>
  <w:footnote w:type="continuationSeparator" w:id="0">
    <w:p w14:paraId="369852A2" w14:textId="77777777" w:rsidR="00F9359E" w:rsidRDefault="00F935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CF1B2" w14:textId="52230A13" w:rsidR="00072E69" w:rsidRPr="008070B0" w:rsidRDefault="008070B0" w:rsidP="008E1735">
    <w:pPr>
      <w:pStyle w:val="a5"/>
      <w:jc w:val="center"/>
      <w:rPr>
        <w:rFonts w:asciiTheme="minorHAnsi" w:hAnsiTheme="minorHAnsi"/>
        <w:b/>
        <w:sz w:val="28"/>
      </w:rPr>
    </w:pPr>
    <w:r w:rsidRPr="008070B0">
      <w:rPr>
        <w:rFonts w:asciiTheme="minorHAnsi" w:hAnsiTheme="minorHAnsi"/>
        <w:b/>
        <w:noProof/>
        <w:sz w:val="28"/>
      </w:rPr>
      <w:drawing>
        <wp:anchor distT="0" distB="0" distL="114300" distR="114300" simplePos="0" relativeHeight="251657216" behindDoc="0" locked="0" layoutInCell="1" allowOverlap="1" wp14:anchorId="6D3689CB" wp14:editId="3BAAAE19">
          <wp:simplePos x="0" y="0"/>
          <wp:positionH relativeFrom="column">
            <wp:posOffset>5377815</wp:posOffset>
          </wp:positionH>
          <wp:positionV relativeFrom="paragraph">
            <wp:posOffset>-177165</wp:posOffset>
          </wp:positionV>
          <wp:extent cx="1059180" cy="777240"/>
          <wp:effectExtent l="0" t="0" r="7620" b="3810"/>
          <wp:wrapNone/>
          <wp:docPr id="1" name="Εικόνα 1" descr="Final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nal_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9180" cy="7772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070B0">
      <w:rPr>
        <w:rFonts w:asciiTheme="minorHAnsi" w:hAnsiTheme="minorHAnsi"/>
        <w:b/>
        <w:noProof/>
        <w:sz w:val="28"/>
      </w:rPr>
      <w:drawing>
        <wp:anchor distT="0" distB="0" distL="114300" distR="114300" simplePos="0" relativeHeight="251658240" behindDoc="0" locked="0" layoutInCell="1" allowOverlap="1" wp14:anchorId="232C2A58" wp14:editId="30868745">
          <wp:simplePos x="0" y="0"/>
          <wp:positionH relativeFrom="column">
            <wp:posOffset>-209550</wp:posOffset>
          </wp:positionH>
          <wp:positionV relativeFrom="paragraph">
            <wp:posOffset>-87630</wp:posOffset>
          </wp:positionV>
          <wp:extent cx="685800" cy="685800"/>
          <wp:effectExtent l="0" t="0" r="0" b="0"/>
          <wp:wrapNone/>
          <wp:docPr id="3" name="Εικόνα 3" descr="κατάλογο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2" descr="κατάλογος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72E69" w:rsidRPr="008070B0">
      <w:rPr>
        <w:rFonts w:asciiTheme="minorHAnsi" w:hAnsiTheme="minorHAnsi"/>
        <w:b/>
        <w:sz w:val="28"/>
      </w:rPr>
      <w:t>ΕΛΛΗΝΙΚΗ ΔΗΜΟΚΡΑΤΙΑ</w:t>
    </w:r>
  </w:p>
  <w:p w14:paraId="18910259" w14:textId="77777777" w:rsidR="00072E69" w:rsidRPr="008070B0" w:rsidRDefault="00072E69" w:rsidP="008E1735">
    <w:pPr>
      <w:pStyle w:val="a5"/>
      <w:jc w:val="center"/>
      <w:rPr>
        <w:rFonts w:asciiTheme="minorHAnsi" w:hAnsiTheme="minorHAnsi"/>
        <w:b/>
        <w:sz w:val="26"/>
      </w:rPr>
    </w:pPr>
    <w:r w:rsidRPr="008070B0">
      <w:rPr>
        <w:rFonts w:asciiTheme="minorHAnsi" w:hAnsiTheme="minorHAnsi"/>
        <w:b/>
        <w:sz w:val="26"/>
      </w:rPr>
      <w:t>ΠΑΝΕΠΙΣΤΗΜΙΟ ΔΥΤΙΚΗΣ ΜΑΚΕΔΟΝΙΑΣ</w:t>
    </w:r>
  </w:p>
  <w:p w14:paraId="0E13CB27" w14:textId="768B82A5" w:rsidR="00727DBD" w:rsidRDefault="00072E69" w:rsidP="008E1735">
    <w:pPr>
      <w:jc w:val="center"/>
      <w:rPr>
        <w:rFonts w:asciiTheme="minorHAnsi" w:hAnsiTheme="minorHAnsi"/>
        <w:sz w:val="26"/>
      </w:rPr>
    </w:pPr>
    <w:r w:rsidRPr="008070B0">
      <w:rPr>
        <w:rFonts w:asciiTheme="minorHAnsi" w:hAnsiTheme="minorHAnsi"/>
        <w:sz w:val="26"/>
      </w:rPr>
      <w:t xml:space="preserve">ΣΧΟΛΗ </w:t>
    </w:r>
    <w:r w:rsidR="00727DBD" w:rsidRPr="008070B0">
      <w:rPr>
        <w:rFonts w:asciiTheme="minorHAnsi" w:hAnsiTheme="minorHAnsi"/>
        <w:sz w:val="26"/>
      </w:rPr>
      <w:t>ΚΟΙΝΩΝΙΚΩΝ ΚΑΙ ΑΝΘΡΩΠΙΣΤΙΚΩΝ ΕΠΙΣΤΗΜΩΝ</w:t>
    </w:r>
    <w:r w:rsidR="004B47FD" w:rsidRPr="008070B0">
      <w:rPr>
        <w:rFonts w:asciiTheme="minorHAnsi" w:hAnsiTheme="minorHAnsi"/>
        <w:sz w:val="26"/>
      </w:rPr>
      <w:t>*</w:t>
    </w:r>
  </w:p>
  <w:p w14:paraId="4FEC78C0" w14:textId="036AF803" w:rsidR="00D177D7" w:rsidRPr="00D177D7" w:rsidRDefault="00D177D7" w:rsidP="008E1735">
    <w:pPr>
      <w:pBdr>
        <w:bottom w:val="single" w:sz="4" w:space="1" w:color="auto"/>
      </w:pBdr>
      <w:jc w:val="center"/>
      <w:rPr>
        <w:rFonts w:asciiTheme="minorHAnsi" w:hAnsiTheme="minorHAnsi"/>
        <w:i/>
        <w:iCs/>
        <w:sz w:val="22"/>
        <w:szCs w:val="22"/>
      </w:rPr>
    </w:pPr>
    <w:r w:rsidRPr="00D177D7">
      <w:rPr>
        <w:rFonts w:asciiTheme="minorHAnsi" w:hAnsiTheme="minorHAnsi"/>
        <w:i/>
        <w:iCs/>
        <w:sz w:val="22"/>
        <w:szCs w:val="22"/>
      </w:rPr>
      <w:t>12ο Πανελλήνιο Συν</w:t>
    </w:r>
    <w:r w:rsidRPr="00D177D7">
      <w:rPr>
        <w:rFonts w:asciiTheme="minorHAnsi" w:hAnsiTheme="minorHAnsi"/>
        <w:i/>
        <w:iCs/>
        <w:sz w:val="22"/>
        <w:szCs w:val="22"/>
      </w:rPr>
      <w:t>έ</w:t>
    </w:r>
    <w:r w:rsidRPr="00D177D7">
      <w:rPr>
        <w:rFonts w:asciiTheme="minorHAnsi" w:hAnsiTheme="minorHAnsi"/>
        <w:i/>
        <w:iCs/>
        <w:sz w:val="22"/>
        <w:szCs w:val="22"/>
      </w:rPr>
      <w:t>δρ</w:t>
    </w:r>
    <w:r w:rsidRPr="00D177D7">
      <w:rPr>
        <w:rFonts w:asciiTheme="minorHAnsi" w:hAnsiTheme="minorHAnsi"/>
        <w:i/>
        <w:iCs/>
        <w:sz w:val="22"/>
        <w:szCs w:val="22"/>
      </w:rPr>
      <w:t>ιο</w:t>
    </w:r>
    <w:r w:rsidRPr="00D177D7">
      <w:rPr>
        <w:rFonts w:asciiTheme="minorHAnsi" w:hAnsiTheme="minorHAnsi"/>
        <w:i/>
        <w:iCs/>
        <w:sz w:val="22"/>
        <w:szCs w:val="22"/>
      </w:rPr>
      <w:t xml:space="preserve"> “Οι Φυσικές Επιστήμες Στην Προσχολική Εκπαίδευση”</w:t>
    </w:r>
  </w:p>
  <w:p w14:paraId="16717EFB" w14:textId="7DB2D042" w:rsidR="00035AF6" w:rsidRPr="008070B0" w:rsidRDefault="00D177D7" w:rsidP="008E1735">
    <w:pPr>
      <w:pBdr>
        <w:bottom w:val="single" w:sz="4" w:space="1" w:color="auto"/>
      </w:pBdr>
      <w:jc w:val="center"/>
      <w:rPr>
        <w:rFonts w:asciiTheme="minorHAnsi" w:hAnsiTheme="minorHAnsi"/>
      </w:rPr>
    </w:pPr>
    <w:hyperlink r:id="rId3" w:history="1">
      <w:r w:rsidRPr="008B1DAB">
        <w:rPr>
          <w:rStyle w:val="-"/>
          <w:rFonts w:asciiTheme="minorHAnsi" w:hAnsiTheme="minorHAnsi"/>
        </w:rPr>
        <w:t>http://</w:t>
      </w:r>
      <w:r w:rsidRPr="008B1DAB">
        <w:rPr>
          <w:rStyle w:val="-"/>
          <w:rFonts w:asciiTheme="minorHAnsi" w:hAnsiTheme="minorHAnsi"/>
        </w:rPr>
        <w:t>12sece.nured.uowm.gr</w:t>
      </w:r>
      <w:r w:rsidRPr="008B1DAB">
        <w:rPr>
          <w:rStyle w:val="-"/>
          <w:rFonts w:asciiTheme="minorHAnsi" w:hAnsiTheme="minorHAnsi"/>
        </w:rPr>
        <w:t>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2611F"/>
    <w:multiLevelType w:val="hybridMultilevel"/>
    <w:tmpl w:val="4D6A363A"/>
    <w:lvl w:ilvl="0" w:tplc="0408000F">
      <w:start w:val="1"/>
      <w:numFmt w:val="decimal"/>
      <w:lvlText w:val="%1."/>
      <w:lvlJc w:val="left"/>
      <w:pPr>
        <w:ind w:left="1128" w:hanging="360"/>
      </w:pPr>
    </w:lvl>
    <w:lvl w:ilvl="1" w:tplc="04080019" w:tentative="1">
      <w:start w:val="1"/>
      <w:numFmt w:val="lowerLetter"/>
      <w:lvlText w:val="%2."/>
      <w:lvlJc w:val="left"/>
      <w:pPr>
        <w:ind w:left="1848" w:hanging="360"/>
      </w:pPr>
    </w:lvl>
    <w:lvl w:ilvl="2" w:tplc="0408001B" w:tentative="1">
      <w:start w:val="1"/>
      <w:numFmt w:val="lowerRoman"/>
      <w:lvlText w:val="%3."/>
      <w:lvlJc w:val="right"/>
      <w:pPr>
        <w:ind w:left="2568" w:hanging="180"/>
      </w:pPr>
    </w:lvl>
    <w:lvl w:ilvl="3" w:tplc="0408000F" w:tentative="1">
      <w:start w:val="1"/>
      <w:numFmt w:val="decimal"/>
      <w:lvlText w:val="%4."/>
      <w:lvlJc w:val="left"/>
      <w:pPr>
        <w:ind w:left="3288" w:hanging="360"/>
      </w:pPr>
    </w:lvl>
    <w:lvl w:ilvl="4" w:tplc="04080019" w:tentative="1">
      <w:start w:val="1"/>
      <w:numFmt w:val="lowerLetter"/>
      <w:lvlText w:val="%5."/>
      <w:lvlJc w:val="left"/>
      <w:pPr>
        <w:ind w:left="4008" w:hanging="360"/>
      </w:pPr>
    </w:lvl>
    <w:lvl w:ilvl="5" w:tplc="0408001B" w:tentative="1">
      <w:start w:val="1"/>
      <w:numFmt w:val="lowerRoman"/>
      <w:lvlText w:val="%6."/>
      <w:lvlJc w:val="right"/>
      <w:pPr>
        <w:ind w:left="4728" w:hanging="180"/>
      </w:pPr>
    </w:lvl>
    <w:lvl w:ilvl="6" w:tplc="0408000F" w:tentative="1">
      <w:start w:val="1"/>
      <w:numFmt w:val="decimal"/>
      <w:lvlText w:val="%7."/>
      <w:lvlJc w:val="left"/>
      <w:pPr>
        <w:ind w:left="5448" w:hanging="360"/>
      </w:pPr>
    </w:lvl>
    <w:lvl w:ilvl="7" w:tplc="04080019" w:tentative="1">
      <w:start w:val="1"/>
      <w:numFmt w:val="lowerLetter"/>
      <w:lvlText w:val="%8."/>
      <w:lvlJc w:val="left"/>
      <w:pPr>
        <w:ind w:left="6168" w:hanging="360"/>
      </w:pPr>
    </w:lvl>
    <w:lvl w:ilvl="8" w:tplc="0408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" w15:restartNumberingAfterBreak="0">
    <w:nsid w:val="13490647"/>
    <w:multiLevelType w:val="hybridMultilevel"/>
    <w:tmpl w:val="E616762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026FD"/>
    <w:multiLevelType w:val="hybridMultilevel"/>
    <w:tmpl w:val="BDCCF34A"/>
    <w:lvl w:ilvl="0" w:tplc="0408000F">
      <w:start w:val="1"/>
      <w:numFmt w:val="decimal"/>
      <w:lvlText w:val="%1."/>
      <w:lvlJc w:val="left"/>
      <w:pPr>
        <w:ind w:left="0" w:hanging="360"/>
      </w:pPr>
    </w:lvl>
    <w:lvl w:ilvl="1" w:tplc="04080019" w:tentative="1">
      <w:start w:val="1"/>
      <w:numFmt w:val="lowerLetter"/>
      <w:lvlText w:val="%2."/>
      <w:lvlJc w:val="left"/>
      <w:pPr>
        <w:ind w:left="720" w:hanging="360"/>
      </w:pPr>
    </w:lvl>
    <w:lvl w:ilvl="2" w:tplc="0408001B" w:tentative="1">
      <w:start w:val="1"/>
      <w:numFmt w:val="lowerRoman"/>
      <w:lvlText w:val="%3."/>
      <w:lvlJc w:val="right"/>
      <w:pPr>
        <w:ind w:left="1440" w:hanging="180"/>
      </w:pPr>
    </w:lvl>
    <w:lvl w:ilvl="3" w:tplc="0408000F" w:tentative="1">
      <w:start w:val="1"/>
      <w:numFmt w:val="decimal"/>
      <w:lvlText w:val="%4."/>
      <w:lvlJc w:val="left"/>
      <w:pPr>
        <w:ind w:left="2160" w:hanging="360"/>
      </w:pPr>
    </w:lvl>
    <w:lvl w:ilvl="4" w:tplc="04080019" w:tentative="1">
      <w:start w:val="1"/>
      <w:numFmt w:val="lowerLetter"/>
      <w:lvlText w:val="%5."/>
      <w:lvlJc w:val="left"/>
      <w:pPr>
        <w:ind w:left="2880" w:hanging="360"/>
      </w:pPr>
    </w:lvl>
    <w:lvl w:ilvl="5" w:tplc="0408001B" w:tentative="1">
      <w:start w:val="1"/>
      <w:numFmt w:val="lowerRoman"/>
      <w:lvlText w:val="%6."/>
      <w:lvlJc w:val="right"/>
      <w:pPr>
        <w:ind w:left="3600" w:hanging="180"/>
      </w:pPr>
    </w:lvl>
    <w:lvl w:ilvl="6" w:tplc="0408000F" w:tentative="1">
      <w:start w:val="1"/>
      <w:numFmt w:val="decimal"/>
      <w:lvlText w:val="%7."/>
      <w:lvlJc w:val="left"/>
      <w:pPr>
        <w:ind w:left="4320" w:hanging="360"/>
      </w:pPr>
    </w:lvl>
    <w:lvl w:ilvl="7" w:tplc="04080019" w:tentative="1">
      <w:start w:val="1"/>
      <w:numFmt w:val="lowerLetter"/>
      <w:lvlText w:val="%8."/>
      <w:lvlJc w:val="left"/>
      <w:pPr>
        <w:ind w:left="5040" w:hanging="360"/>
      </w:pPr>
    </w:lvl>
    <w:lvl w:ilvl="8" w:tplc="0408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343F0640"/>
    <w:multiLevelType w:val="hybridMultilevel"/>
    <w:tmpl w:val="9FDAE060"/>
    <w:lvl w:ilvl="0" w:tplc="7E7A842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705777"/>
    <w:multiLevelType w:val="hybridMultilevel"/>
    <w:tmpl w:val="4D28866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294F27"/>
    <w:multiLevelType w:val="hybridMultilevel"/>
    <w:tmpl w:val="710688CA"/>
    <w:lvl w:ilvl="0" w:tplc="36D4BB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51DF3160"/>
    <w:multiLevelType w:val="hybridMultilevel"/>
    <w:tmpl w:val="E6D29986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545095"/>
    <w:multiLevelType w:val="hybridMultilevel"/>
    <w:tmpl w:val="62CEE0F4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7550563">
    <w:abstractNumId w:val="0"/>
  </w:num>
  <w:num w:numId="2" w16cid:durableId="39593382">
    <w:abstractNumId w:val="5"/>
  </w:num>
  <w:num w:numId="3" w16cid:durableId="250743526">
    <w:abstractNumId w:val="3"/>
  </w:num>
  <w:num w:numId="4" w16cid:durableId="309478838">
    <w:abstractNumId w:val="2"/>
  </w:num>
  <w:num w:numId="5" w16cid:durableId="638537805">
    <w:abstractNumId w:val="7"/>
  </w:num>
  <w:num w:numId="6" w16cid:durableId="1187983843">
    <w:abstractNumId w:val="4"/>
  </w:num>
  <w:num w:numId="7" w16cid:durableId="1092362597">
    <w:abstractNumId w:val="1"/>
  </w:num>
  <w:num w:numId="8" w16cid:durableId="7619937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TUxtTSxtDAxNbdU0lEKTi0uzszPAykwrgUAg4dpGSwAAAA="/>
  </w:docVars>
  <w:rsids>
    <w:rsidRoot w:val="003E07F2"/>
    <w:rsid w:val="000002B8"/>
    <w:rsid w:val="00001407"/>
    <w:rsid w:val="00003117"/>
    <w:rsid w:val="000148AB"/>
    <w:rsid w:val="00017B38"/>
    <w:rsid w:val="00034E09"/>
    <w:rsid w:val="00035AF6"/>
    <w:rsid w:val="00042280"/>
    <w:rsid w:val="00046880"/>
    <w:rsid w:val="00053A91"/>
    <w:rsid w:val="0005410C"/>
    <w:rsid w:val="00067710"/>
    <w:rsid w:val="00070902"/>
    <w:rsid w:val="00072E69"/>
    <w:rsid w:val="00075B1E"/>
    <w:rsid w:val="00090F0A"/>
    <w:rsid w:val="000C24BD"/>
    <w:rsid w:val="000C2F71"/>
    <w:rsid w:val="000D3292"/>
    <w:rsid w:val="000E0497"/>
    <w:rsid w:val="000F07DC"/>
    <w:rsid w:val="00103338"/>
    <w:rsid w:val="001101E8"/>
    <w:rsid w:val="0011055F"/>
    <w:rsid w:val="00131F74"/>
    <w:rsid w:val="001477B6"/>
    <w:rsid w:val="001532A7"/>
    <w:rsid w:val="00180EED"/>
    <w:rsid w:val="0019377F"/>
    <w:rsid w:val="001A7AE4"/>
    <w:rsid w:val="001C40A5"/>
    <w:rsid w:val="001C60DA"/>
    <w:rsid w:val="001D02B3"/>
    <w:rsid w:val="001D4454"/>
    <w:rsid w:val="001D4B9A"/>
    <w:rsid w:val="001D77DC"/>
    <w:rsid w:val="001F0654"/>
    <w:rsid w:val="001F3667"/>
    <w:rsid w:val="0021119D"/>
    <w:rsid w:val="002403FA"/>
    <w:rsid w:val="00250683"/>
    <w:rsid w:val="00256A49"/>
    <w:rsid w:val="002902C8"/>
    <w:rsid w:val="00291D90"/>
    <w:rsid w:val="002929BD"/>
    <w:rsid w:val="002A506F"/>
    <w:rsid w:val="002B7449"/>
    <w:rsid w:val="002C17F7"/>
    <w:rsid w:val="002C39DB"/>
    <w:rsid w:val="002C6AB0"/>
    <w:rsid w:val="002D62AD"/>
    <w:rsid w:val="002E0CE0"/>
    <w:rsid w:val="002F3397"/>
    <w:rsid w:val="002F3F7F"/>
    <w:rsid w:val="00311B0F"/>
    <w:rsid w:val="00313CE1"/>
    <w:rsid w:val="00330617"/>
    <w:rsid w:val="00332910"/>
    <w:rsid w:val="00346E74"/>
    <w:rsid w:val="00347BD5"/>
    <w:rsid w:val="003549E5"/>
    <w:rsid w:val="00362463"/>
    <w:rsid w:val="003A2405"/>
    <w:rsid w:val="003A4C4B"/>
    <w:rsid w:val="003A7A86"/>
    <w:rsid w:val="003D7F63"/>
    <w:rsid w:val="003E07F2"/>
    <w:rsid w:val="003E2E2C"/>
    <w:rsid w:val="003F35A9"/>
    <w:rsid w:val="00405CBB"/>
    <w:rsid w:val="00431CD5"/>
    <w:rsid w:val="00431EA3"/>
    <w:rsid w:val="00456FEB"/>
    <w:rsid w:val="004622CD"/>
    <w:rsid w:val="00467147"/>
    <w:rsid w:val="00484C2B"/>
    <w:rsid w:val="00490A9B"/>
    <w:rsid w:val="004B47FD"/>
    <w:rsid w:val="004C5909"/>
    <w:rsid w:val="004E69B4"/>
    <w:rsid w:val="004F6F53"/>
    <w:rsid w:val="00504909"/>
    <w:rsid w:val="00512EF4"/>
    <w:rsid w:val="0051505B"/>
    <w:rsid w:val="00540478"/>
    <w:rsid w:val="005450DF"/>
    <w:rsid w:val="0054583A"/>
    <w:rsid w:val="00547B30"/>
    <w:rsid w:val="005553D8"/>
    <w:rsid w:val="00583828"/>
    <w:rsid w:val="00592EB9"/>
    <w:rsid w:val="005A65B4"/>
    <w:rsid w:val="005B0E3E"/>
    <w:rsid w:val="005D18DD"/>
    <w:rsid w:val="005E5E51"/>
    <w:rsid w:val="005F21A2"/>
    <w:rsid w:val="005F7916"/>
    <w:rsid w:val="00614591"/>
    <w:rsid w:val="00630A30"/>
    <w:rsid w:val="00634A51"/>
    <w:rsid w:val="00636155"/>
    <w:rsid w:val="00641D60"/>
    <w:rsid w:val="00666FE7"/>
    <w:rsid w:val="00675FF3"/>
    <w:rsid w:val="00691341"/>
    <w:rsid w:val="006A407A"/>
    <w:rsid w:val="006A4831"/>
    <w:rsid w:val="006C4F9A"/>
    <w:rsid w:val="006F3581"/>
    <w:rsid w:val="006F6FE3"/>
    <w:rsid w:val="00726CF6"/>
    <w:rsid w:val="00727DBD"/>
    <w:rsid w:val="00734B1A"/>
    <w:rsid w:val="00751E7A"/>
    <w:rsid w:val="00756BE7"/>
    <w:rsid w:val="007611C6"/>
    <w:rsid w:val="00773570"/>
    <w:rsid w:val="00776978"/>
    <w:rsid w:val="00796EF3"/>
    <w:rsid w:val="007C4142"/>
    <w:rsid w:val="007C5535"/>
    <w:rsid w:val="007D0306"/>
    <w:rsid w:val="007D0E29"/>
    <w:rsid w:val="007D26D1"/>
    <w:rsid w:val="007E5330"/>
    <w:rsid w:val="007F1DEA"/>
    <w:rsid w:val="007F2C6B"/>
    <w:rsid w:val="007F3210"/>
    <w:rsid w:val="00800D89"/>
    <w:rsid w:val="00803249"/>
    <w:rsid w:val="008070B0"/>
    <w:rsid w:val="008105A6"/>
    <w:rsid w:val="00811201"/>
    <w:rsid w:val="008155AC"/>
    <w:rsid w:val="0082433D"/>
    <w:rsid w:val="008256D7"/>
    <w:rsid w:val="008260F1"/>
    <w:rsid w:val="0084731A"/>
    <w:rsid w:val="0085316A"/>
    <w:rsid w:val="0086022F"/>
    <w:rsid w:val="00881E51"/>
    <w:rsid w:val="008A21CA"/>
    <w:rsid w:val="008C0207"/>
    <w:rsid w:val="008C1FDD"/>
    <w:rsid w:val="008E08DC"/>
    <w:rsid w:val="008E1735"/>
    <w:rsid w:val="008E68EB"/>
    <w:rsid w:val="00906357"/>
    <w:rsid w:val="00906970"/>
    <w:rsid w:val="00907C32"/>
    <w:rsid w:val="00915E82"/>
    <w:rsid w:val="0091786B"/>
    <w:rsid w:val="00926946"/>
    <w:rsid w:val="009413A7"/>
    <w:rsid w:val="00942B15"/>
    <w:rsid w:val="00945CA9"/>
    <w:rsid w:val="00957D20"/>
    <w:rsid w:val="009629A7"/>
    <w:rsid w:val="009777ED"/>
    <w:rsid w:val="00991BA3"/>
    <w:rsid w:val="00994A46"/>
    <w:rsid w:val="009D06D2"/>
    <w:rsid w:val="009D5E59"/>
    <w:rsid w:val="009F491D"/>
    <w:rsid w:val="00A25785"/>
    <w:rsid w:val="00A31D86"/>
    <w:rsid w:val="00A32F5C"/>
    <w:rsid w:val="00A338FF"/>
    <w:rsid w:val="00A41C9B"/>
    <w:rsid w:val="00A41D67"/>
    <w:rsid w:val="00A52AB3"/>
    <w:rsid w:val="00A530CA"/>
    <w:rsid w:val="00A57258"/>
    <w:rsid w:val="00A6104C"/>
    <w:rsid w:val="00A61C7B"/>
    <w:rsid w:val="00A62BE0"/>
    <w:rsid w:val="00A641CA"/>
    <w:rsid w:val="00A67E56"/>
    <w:rsid w:val="00A73EFB"/>
    <w:rsid w:val="00A8443F"/>
    <w:rsid w:val="00A9039E"/>
    <w:rsid w:val="00AA0C48"/>
    <w:rsid w:val="00AA166D"/>
    <w:rsid w:val="00AB1444"/>
    <w:rsid w:val="00AD0E75"/>
    <w:rsid w:val="00AD31C3"/>
    <w:rsid w:val="00AD6E96"/>
    <w:rsid w:val="00AE4AD6"/>
    <w:rsid w:val="00AE7FDF"/>
    <w:rsid w:val="00AF29BE"/>
    <w:rsid w:val="00AF373C"/>
    <w:rsid w:val="00AF627D"/>
    <w:rsid w:val="00B06A9D"/>
    <w:rsid w:val="00B53F3A"/>
    <w:rsid w:val="00B61EFA"/>
    <w:rsid w:val="00B66ECA"/>
    <w:rsid w:val="00B70584"/>
    <w:rsid w:val="00B876EC"/>
    <w:rsid w:val="00BA14CB"/>
    <w:rsid w:val="00BC39A2"/>
    <w:rsid w:val="00BE15CE"/>
    <w:rsid w:val="00BE2A24"/>
    <w:rsid w:val="00BF0329"/>
    <w:rsid w:val="00C1043D"/>
    <w:rsid w:val="00C108FB"/>
    <w:rsid w:val="00C204BC"/>
    <w:rsid w:val="00C2422C"/>
    <w:rsid w:val="00C31B89"/>
    <w:rsid w:val="00C40801"/>
    <w:rsid w:val="00C54F9D"/>
    <w:rsid w:val="00C600D5"/>
    <w:rsid w:val="00C61979"/>
    <w:rsid w:val="00C71E52"/>
    <w:rsid w:val="00C82D57"/>
    <w:rsid w:val="00CA0081"/>
    <w:rsid w:val="00CA11C6"/>
    <w:rsid w:val="00CA473C"/>
    <w:rsid w:val="00CB0EB3"/>
    <w:rsid w:val="00CB4A3F"/>
    <w:rsid w:val="00CB7C86"/>
    <w:rsid w:val="00CD689E"/>
    <w:rsid w:val="00CE66EA"/>
    <w:rsid w:val="00CF09E2"/>
    <w:rsid w:val="00CF5CDE"/>
    <w:rsid w:val="00D1266F"/>
    <w:rsid w:val="00D177D7"/>
    <w:rsid w:val="00D21F9A"/>
    <w:rsid w:val="00D2493C"/>
    <w:rsid w:val="00D26BAE"/>
    <w:rsid w:val="00D274DC"/>
    <w:rsid w:val="00D41641"/>
    <w:rsid w:val="00D4493C"/>
    <w:rsid w:val="00D7072C"/>
    <w:rsid w:val="00D708F0"/>
    <w:rsid w:val="00D74DA9"/>
    <w:rsid w:val="00D85D0D"/>
    <w:rsid w:val="00D94D50"/>
    <w:rsid w:val="00DA01C0"/>
    <w:rsid w:val="00DA5C60"/>
    <w:rsid w:val="00DA77ED"/>
    <w:rsid w:val="00DB6CF1"/>
    <w:rsid w:val="00DC6A97"/>
    <w:rsid w:val="00DD5B71"/>
    <w:rsid w:val="00DE0E69"/>
    <w:rsid w:val="00E056B7"/>
    <w:rsid w:val="00E10C96"/>
    <w:rsid w:val="00E230E4"/>
    <w:rsid w:val="00E26FB8"/>
    <w:rsid w:val="00E41DDF"/>
    <w:rsid w:val="00E421A0"/>
    <w:rsid w:val="00E5703A"/>
    <w:rsid w:val="00E62D58"/>
    <w:rsid w:val="00E713F3"/>
    <w:rsid w:val="00E72C3E"/>
    <w:rsid w:val="00E80580"/>
    <w:rsid w:val="00E80968"/>
    <w:rsid w:val="00E810FE"/>
    <w:rsid w:val="00E81B9A"/>
    <w:rsid w:val="00E9333C"/>
    <w:rsid w:val="00EB1DC3"/>
    <w:rsid w:val="00EB48A7"/>
    <w:rsid w:val="00EC1073"/>
    <w:rsid w:val="00ED0942"/>
    <w:rsid w:val="00ED1209"/>
    <w:rsid w:val="00EE30AC"/>
    <w:rsid w:val="00F01D0F"/>
    <w:rsid w:val="00F05718"/>
    <w:rsid w:val="00F0577E"/>
    <w:rsid w:val="00F074BA"/>
    <w:rsid w:val="00F2662C"/>
    <w:rsid w:val="00F34EDC"/>
    <w:rsid w:val="00F5640B"/>
    <w:rsid w:val="00F75919"/>
    <w:rsid w:val="00F76EC1"/>
    <w:rsid w:val="00F84DE5"/>
    <w:rsid w:val="00F85B6E"/>
    <w:rsid w:val="00F8726A"/>
    <w:rsid w:val="00F87CD4"/>
    <w:rsid w:val="00F9359E"/>
    <w:rsid w:val="00F9525F"/>
    <w:rsid w:val="00F96D25"/>
    <w:rsid w:val="00F97EC2"/>
    <w:rsid w:val="00FA5735"/>
    <w:rsid w:val="00FA5ED6"/>
    <w:rsid w:val="00FB3200"/>
    <w:rsid w:val="00FD4597"/>
    <w:rsid w:val="00FD6567"/>
    <w:rsid w:val="00FE35DD"/>
    <w:rsid w:val="00FE7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895672"/>
  <w15:docId w15:val="{7DA4A618-A1D5-469A-B916-1D1F1A508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91341"/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B53F3A"/>
    <w:pPr>
      <w:keepNext/>
      <w:jc w:val="right"/>
      <w:outlineLvl w:val="0"/>
    </w:pPr>
    <w:rPr>
      <w:rFonts w:ascii="Garamond" w:eastAsia="Arial Unicode MS" w:hAnsi="Garamond" w:cs="Arial Unicode MS"/>
      <w:sz w:val="28"/>
      <w:szCs w:val="20"/>
    </w:rPr>
  </w:style>
  <w:style w:type="paragraph" w:styleId="2">
    <w:name w:val="heading 2"/>
    <w:basedOn w:val="a"/>
    <w:next w:val="a"/>
    <w:link w:val="2Char"/>
    <w:qFormat/>
    <w:rsid w:val="00B53F3A"/>
    <w:pPr>
      <w:keepNext/>
      <w:jc w:val="right"/>
      <w:outlineLvl w:val="1"/>
    </w:pPr>
    <w:rPr>
      <w:rFonts w:eastAsia="Arial Unicode MS"/>
      <w:sz w:val="32"/>
      <w:szCs w:val="20"/>
    </w:rPr>
  </w:style>
  <w:style w:type="paragraph" w:styleId="5">
    <w:name w:val="heading 5"/>
    <w:basedOn w:val="a"/>
    <w:next w:val="a"/>
    <w:qFormat/>
    <w:rsid w:val="00B06A9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sid w:val="00B53F3A"/>
    <w:pPr>
      <w:jc w:val="both"/>
    </w:pPr>
    <w:rPr>
      <w:sz w:val="20"/>
      <w:szCs w:val="20"/>
    </w:rPr>
  </w:style>
  <w:style w:type="paragraph" w:styleId="a4">
    <w:name w:val="Body Text Indent"/>
    <w:basedOn w:val="a"/>
    <w:rsid w:val="00B53F3A"/>
    <w:pPr>
      <w:ind w:firstLine="708"/>
      <w:jc w:val="both"/>
    </w:pPr>
    <w:rPr>
      <w:sz w:val="32"/>
      <w:szCs w:val="20"/>
    </w:rPr>
  </w:style>
  <w:style w:type="paragraph" w:styleId="a5">
    <w:name w:val="header"/>
    <w:basedOn w:val="a"/>
    <w:link w:val="Char0"/>
    <w:rsid w:val="00B53F3A"/>
    <w:pPr>
      <w:tabs>
        <w:tab w:val="center" w:pos="4153"/>
        <w:tab w:val="right" w:pos="8306"/>
      </w:tabs>
    </w:pPr>
  </w:style>
  <w:style w:type="paragraph" w:styleId="a6">
    <w:name w:val="footer"/>
    <w:basedOn w:val="a"/>
    <w:rsid w:val="00B53F3A"/>
    <w:pPr>
      <w:tabs>
        <w:tab w:val="center" w:pos="4153"/>
        <w:tab w:val="right" w:pos="8306"/>
      </w:tabs>
    </w:pPr>
  </w:style>
  <w:style w:type="character" w:styleId="-">
    <w:name w:val="Hyperlink"/>
    <w:basedOn w:val="a0"/>
    <w:rsid w:val="00B53F3A"/>
    <w:rPr>
      <w:color w:val="0000FF"/>
      <w:u w:val="single"/>
    </w:rPr>
  </w:style>
  <w:style w:type="paragraph" w:styleId="a7">
    <w:name w:val="Document Map"/>
    <w:basedOn w:val="a"/>
    <w:semiHidden/>
    <w:rsid w:val="00675FF3"/>
    <w:pPr>
      <w:shd w:val="clear" w:color="auto" w:fill="000080"/>
    </w:pPr>
    <w:rPr>
      <w:rFonts w:ascii="Tahoma" w:hAnsi="Tahoma" w:cs="Tahoma"/>
      <w:sz w:val="20"/>
      <w:szCs w:val="20"/>
    </w:rPr>
  </w:style>
  <w:style w:type="table" w:styleId="a8">
    <w:name w:val="Table Grid"/>
    <w:basedOn w:val="a1"/>
    <w:rsid w:val="00EB48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Title"/>
    <w:basedOn w:val="a"/>
    <w:link w:val="Char1"/>
    <w:qFormat/>
    <w:rsid w:val="007F3210"/>
    <w:pPr>
      <w:jc w:val="center"/>
    </w:pPr>
    <w:rPr>
      <w:b/>
      <w:bCs/>
    </w:rPr>
  </w:style>
  <w:style w:type="character" w:customStyle="1" w:styleId="Char1">
    <w:name w:val="Τίτλος Char"/>
    <w:basedOn w:val="a0"/>
    <w:link w:val="a9"/>
    <w:rsid w:val="007F3210"/>
    <w:rPr>
      <w:b/>
      <w:bCs/>
      <w:sz w:val="24"/>
      <w:szCs w:val="24"/>
    </w:rPr>
  </w:style>
  <w:style w:type="character" w:customStyle="1" w:styleId="1Char">
    <w:name w:val="Επικεφαλίδα 1 Char"/>
    <w:basedOn w:val="a0"/>
    <w:link w:val="1"/>
    <w:rsid w:val="002C39DB"/>
    <w:rPr>
      <w:rFonts w:ascii="Garamond" w:eastAsia="Arial Unicode MS" w:hAnsi="Garamond" w:cs="Arial Unicode MS"/>
      <w:sz w:val="28"/>
    </w:rPr>
  </w:style>
  <w:style w:type="character" w:customStyle="1" w:styleId="2Char">
    <w:name w:val="Επικεφαλίδα 2 Char"/>
    <w:basedOn w:val="a0"/>
    <w:link w:val="2"/>
    <w:rsid w:val="002C39DB"/>
    <w:rPr>
      <w:rFonts w:eastAsia="Arial Unicode MS"/>
      <w:sz w:val="32"/>
    </w:rPr>
  </w:style>
  <w:style w:type="character" w:customStyle="1" w:styleId="Char">
    <w:name w:val="Σώμα κειμένου Char"/>
    <w:basedOn w:val="a0"/>
    <w:link w:val="a3"/>
    <w:rsid w:val="002C39DB"/>
  </w:style>
  <w:style w:type="paragraph" w:styleId="aa">
    <w:name w:val="List Paragraph"/>
    <w:basedOn w:val="a"/>
    <w:uiPriority w:val="34"/>
    <w:qFormat/>
    <w:rsid w:val="00BE15CE"/>
    <w:pPr>
      <w:ind w:left="720"/>
      <w:contextualSpacing/>
    </w:pPr>
  </w:style>
  <w:style w:type="character" w:customStyle="1" w:styleId="Char0">
    <w:name w:val="Κεφαλίδα Char"/>
    <w:basedOn w:val="a0"/>
    <w:link w:val="a5"/>
    <w:rsid w:val="00046880"/>
    <w:rPr>
      <w:sz w:val="24"/>
      <w:szCs w:val="24"/>
    </w:rPr>
  </w:style>
  <w:style w:type="paragraph" w:styleId="Web">
    <w:name w:val="Normal (Web)"/>
    <w:basedOn w:val="a"/>
    <w:uiPriority w:val="99"/>
    <w:rsid w:val="00046880"/>
    <w:pPr>
      <w:spacing w:before="100" w:beforeAutospacing="1" w:after="100" w:afterAutospacing="1"/>
    </w:pPr>
  </w:style>
  <w:style w:type="character" w:customStyle="1" w:styleId="5yl5">
    <w:name w:val="_5yl5"/>
    <w:basedOn w:val="a0"/>
    <w:rsid w:val="00103338"/>
  </w:style>
  <w:style w:type="paragraph" w:customStyle="1" w:styleId="gmail-msolistparagraph">
    <w:name w:val="gmail-msolistparagraph"/>
    <w:basedOn w:val="a"/>
    <w:rsid w:val="00540478"/>
    <w:pPr>
      <w:spacing w:before="100" w:beforeAutospacing="1" w:after="100" w:afterAutospacing="1"/>
    </w:pPr>
  </w:style>
  <w:style w:type="character" w:styleId="ab">
    <w:name w:val="Strong"/>
    <w:basedOn w:val="a0"/>
    <w:uiPriority w:val="22"/>
    <w:qFormat/>
    <w:rsid w:val="00540478"/>
    <w:rPr>
      <w:b/>
      <w:bCs/>
    </w:rPr>
  </w:style>
  <w:style w:type="paragraph" w:styleId="ac">
    <w:name w:val="Balloon Text"/>
    <w:basedOn w:val="a"/>
    <w:link w:val="Char2"/>
    <w:rsid w:val="005553D8"/>
    <w:rPr>
      <w:rFonts w:ascii="Tahoma" w:hAnsi="Tahoma" w:cs="Tahoma"/>
      <w:sz w:val="16"/>
      <w:szCs w:val="16"/>
    </w:rPr>
  </w:style>
  <w:style w:type="character" w:customStyle="1" w:styleId="Char2">
    <w:name w:val="Κείμενο πλαισίου Char"/>
    <w:basedOn w:val="a0"/>
    <w:link w:val="ac"/>
    <w:rsid w:val="005553D8"/>
    <w:rPr>
      <w:rFonts w:ascii="Tahoma" w:hAnsi="Tahoma" w:cs="Tahoma"/>
      <w:sz w:val="16"/>
      <w:szCs w:val="16"/>
    </w:rPr>
  </w:style>
  <w:style w:type="paragraph" w:styleId="ad">
    <w:name w:val="Plain Text"/>
    <w:basedOn w:val="a"/>
    <w:link w:val="Char3"/>
    <w:rsid w:val="002D62AD"/>
    <w:rPr>
      <w:rFonts w:ascii="Courier New" w:hAnsi="Courier New" w:cs="Courier New"/>
      <w:sz w:val="20"/>
      <w:szCs w:val="20"/>
    </w:rPr>
  </w:style>
  <w:style w:type="character" w:customStyle="1" w:styleId="Char3">
    <w:name w:val="Απλό κείμενο Char"/>
    <w:basedOn w:val="a0"/>
    <w:link w:val="ad"/>
    <w:rsid w:val="002D62AD"/>
    <w:rPr>
      <w:rFonts w:ascii="Courier New" w:hAnsi="Courier New" w:cs="Courier New"/>
    </w:rPr>
  </w:style>
  <w:style w:type="paragraph" w:customStyle="1" w:styleId="Default">
    <w:name w:val="Default"/>
    <w:rsid w:val="00035AF6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ae">
    <w:name w:val="Unresolved Mention"/>
    <w:basedOn w:val="a0"/>
    <w:uiPriority w:val="99"/>
    <w:semiHidden/>
    <w:unhideWhenUsed/>
    <w:rsid w:val="008070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2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12sece.nured.uowm.gr/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9F3476-CEF7-42B0-BF8B-56F4A527C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Φλώρινα, 16/03/2011</vt:lpstr>
    </vt:vector>
  </TitlesOfParts>
  <Company>None</Company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Φλώρινα, 16/03/2011</dc:title>
  <dc:creator>Hlias</dc:creator>
  <cp:lastModifiedBy>Alexandros Amprazis</cp:lastModifiedBy>
  <cp:revision>2</cp:revision>
  <cp:lastPrinted>2019-08-02T08:23:00Z</cp:lastPrinted>
  <dcterms:created xsi:type="dcterms:W3CDTF">2022-09-03T11:44:00Z</dcterms:created>
  <dcterms:modified xsi:type="dcterms:W3CDTF">2022-09-03T11:44:00Z</dcterms:modified>
</cp:coreProperties>
</file>